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0" w:name="X0b936f81f378249c96bdf9a7fe043abdf3656ed"/>
    <w:p>
      <w:pPr>
        <w:pStyle w:val="Heading1"/>
      </w:pPr>
      <w:r>
        <w:t xml:space="preserve">Cover Letter for Journalist Position in Singapore Singapore</w:t>
      </w:r>
    </w:p>
    <w:p>
      <w:pPr>
        <w:pStyle w:val="FirstParagraph"/>
      </w:pPr>
      <w:r>
        <w:rPr>
          <w:bCs/>
          <w:b/>
        </w:rPr>
        <w:t xml:space="preserve">Date:</w:t>
      </w:r>
      <w:r>
        <w:t xml:space="preserve"> </w:t>
      </w:r>
      <w:r>
        <w:t xml:space="preserve">[Insert Date]</w:t>
      </w:r>
    </w:p>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Employer's Name]</w:t>
      </w:r>
      <w:r>
        <w:br/>
      </w:r>
      <w:r>
        <w:t xml:space="preserve">[Company Name]</w:t>
      </w:r>
      <w:r>
        <w:br/>
      </w:r>
      <w:r>
        <w:t xml:space="preserve">[Company Address]</w:t>
      </w:r>
      <w:r>
        <w:br/>
      </w:r>
      <w:r>
        <w:t xml:space="preserve">[City, State, ZIP Code]</w:t>
      </w:r>
    </w:p>
    <w:p>
      <w:pPr>
        <w:pStyle w:val="BodyText"/>
      </w:pPr>
      <w:r>
        <w:t xml:space="preserve">Dear Hiring Manager,</w:t>
      </w:r>
    </w:p>
    <w:p>
      <w:pPr>
        <w:pStyle w:val="BodyText"/>
      </w:pPr>
      <w:r>
        <w:t xml:space="preserve">I am writing to express my enthusiastic interest in the Journalist position at your esteemed organization in Singapore Singapore. As a dedicated and experienced journalist with a passion for storytelling and a deep understanding of the dynamic media landscape in Southeast Asia, I believe my skills, cultural awareness, and commitment to journalistic integrity align perfectly with the values of your publication. With over [X years] of experience covering local and international news, I am eager to contribute to your team’s mission of delivering impactful, insightful journalism that resonates with Singapore Singapore’s diverse audience.</w:t>
      </w:r>
    </w:p>
    <w:p>
      <w:pPr>
        <w:pStyle w:val="BodyText"/>
      </w:pPr>
      <w:r>
        <w:t xml:space="preserve">As a Journalist in Singapore Singapore, I have always been driven by the belief that media plays a pivotal role in shaping public discourse and fostering transparency. My career has been defined by rigorous research, compelling storytelling, and an unwavering commitment to factual accuracy. Whether reporting on breaking news, investigative pieces, or cultural developments, I strive to provide readers with nuanced perspectives that reflect the complexities of life in Singapore Singapore. The opportunity to join your organization would allow me to leverage my expertise in a setting where journalistic excellence is both celebrated and essential.</w:t>
      </w:r>
    </w:p>
    <w:p>
      <w:pPr>
        <w:pStyle w:val="BodyText"/>
      </w:pPr>
      <w:r>
        <w:t xml:space="preserve">One of the key strengths I bring as a Journalist is my ability to adapt to fast-paced environments while maintaining high standards of professionalism. In my previous role at [Previous Employer], I covered a wide range of topics, from policy changes affecting Singapore’s economy to in-depth features on the city-state’s vibrant multicultural communities. This experience has honed my skills in interviewing, fact-checking, and crafting narratives that engage readers and spark meaningful conversations. I am particularly proud of my work on [specific project or article], which highlighted [relevant topic] and received recognition for its depth and clarity.</w:t>
      </w:r>
    </w:p>
    <w:p>
      <w:pPr>
        <w:pStyle w:val="BodyText"/>
      </w:pPr>
      <w:r>
        <w:t xml:space="preserve">Living and working in Singapore Singapore has given me a unique perspective on the challenges and opportunities facing journalists in this region. The city-state’s rapid development, multicultural identity, and global connectivity present a rich tapestry of stories waiting to be told. I have consistently sought to bridge local narratives with global contexts, ensuring that my reporting not only informs but also connects readers across borders. For instance, my recent coverage on [specific topic related to Singapore] was praised for its ability to balance technical details with human interest elements, making complex issues accessible and relatable.</w:t>
      </w:r>
    </w:p>
    <w:p>
      <w:pPr>
        <w:pStyle w:val="BodyText"/>
      </w:pPr>
      <w:r>
        <w:t xml:space="preserve">What sets me apart as a Journalist is my adaptability and willingness to embrace new technologies and platforms. In an era where digital media is reshaping how news is consumed, I have actively explored multimedia storytelling techniques, including video journalism, podcasting, and interactive features. This versatility allows me to create content that resonates with younger audiences while maintaining the core principles of journalistic ethics. I am particularly excited about the prospect of contributing to your organization’s innovative approach to storytelling in Singapore Singapore.</w:t>
      </w:r>
    </w:p>
    <w:p>
      <w:pPr>
        <w:pStyle w:val="BodyText"/>
      </w:pPr>
      <w:r>
        <w:t xml:space="preserve">Moreover, my understanding of Singapore Singapore’s cultural and political landscape is a significant asset. Having navigated the nuances of reporting in a society that values stability and progress, I have learned to balance sensitivity with accountability. This experience has taught me how to engage with sources from diverse backgrounds, including government officials, community leaders, and everyday citizens. I believe this ability to connect with people across different sectors is crucial for producing balanced and comprehensive coverage.</w:t>
      </w:r>
    </w:p>
    <w:p>
      <w:pPr>
        <w:pStyle w:val="BodyText"/>
      </w:pPr>
      <w:r>
        <w:t xml:space="preserve">I am also deeply committed to the ethical standards of journalism. In a time when misinformation spreads rapidly, I prioritize transparency, fairness, and accuracy in every piece I produce. My work has always been guided by the principle that journalists serve as watchdogs for the public interest. This commitment is reflected in my approach to investigations, where I ensure that all voices are heard and that facts are presented without bias or sensationalism.</w:t>
      </w:r>
    </w:p>
    <w:p>
      <w:pPr>
        <w:pStyle w:val="BodyText"/>
      </w:pPr>
      <w:r>
        <w:t xml:space="preserve">Finally, I am drawn to your organization’s reputation for excellence and its dedication to fostering a culture of innovation in journalism. The opportunity to collaborate with a team of like-minded professionals who share my passion for storytelling would be both an honor and a privilege. I am confident that my background, skills, and enthusiasm make me a strong candidate for the Journalist position in Singapore Singapore.</w:t>
      </w:r>
    </w:p>
    <w:p>
      <w:pPr>
        <w:pStyle w:val="BodyText"/>
      </w:pPr>
      <w:r>
        <w:t xml:space="preserve">Thank you for considering my application. I would welcome the opportunity to discuss how my experience and vision align with your organization’s goals. Please feel free to contact me at [Your Phone Number] or [Your Email Address] at your earliest convenience. I look forward to the possibility of contributing to your team’s success in delivering impactful journalism in Singapore Singapor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Singapore Singapore</dc:title>
  <dc:creator/>
  <dc:language>en</dc:language>
  <cp:keywords/>
  <dcterms:created xsi:type="dcterms:W3CDTF">2026-07-23T19:19:56Z</dcterms:created>
  <dcterms:modified xsi:type="dcterms:W3CDTF">2026-07-23T19:19:56Z</dcterms:modified>
</cp:coreProperties>
</file>

<file path=docProps/custom.xml><?xml version="1.0" encoding="utf-8"?>
<Properties xmlns="http://schemas.openxmlformats.org/officeDocument/2006/custom-properties" xmlns:vt="http://schemas.openxmlformats.org/officeDocument/2006/docPropsVTypes"/>
</file>